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otographer</w:t>
      </w:r>
      <w:r>
        <w:t xml:space="preserve"> </w:t>
      </w:r>
      <w:r>
        <w:t xml:space="preserve">Position</w:t>
      </w:r>
      <w:r>
        <w:t xml:space="preserve"> </w:t>
      </w:r>
      <w:r>
        <w:t xml:space="preserve">in</w:t>
      </w:r>
      <w:r>
        <w:t xml:space="preserve"> </w:t>
      </w:r>
      <w:r>
        <w:t xml:space="preserve">Brazil</w:t>
      </w:r>
      <w:r>
        <w:t xml:space="preserve"> </w:t>
      </w:r>
      <w:r>
        <w:t xml:space="preserve">São</w:t>
      </w:r>
      <w:r>
        <w:t xml:space="preserve"> </w:t>
      </w:r>
      <w:r>
        <w:t xml:space="preserve">Paulo</w:t>
      </w:r>
    </w:p>
    <w:bookmarkStart w:id="24" w:name="Xd827ff55872fec98a3443be3c66ca7a6e1ba1e3"/>
    <w:p>
      <w:pPr>
        <w:pStyle w:val="Heading1"/>
      </w:pPr>
      <w:r>
        <w:t xml:space="preserve">Cover Letter for Photographer Position in Brazil São Paulo</w:t>
      </w:r>
    </w:p>
    <w:p>
      <w:pPr>
        <w:pStyle w:val="FirstParagraph"/>
      </w:pPr>
      <w:r>
        <w:t xml:space="preserve">Dear [Hiring Manager's Name],</w:t>
      </w:r>
    </w:p>
    <w:p>
      <w:pPr>
        <w:pStyle w:val="BodyText"/>
      </w:pPr>
      <w:r>
        <w:t xml:space="preserve">I am writing to express my enthusiastic interest in the Photographer position at [Company Name] in Brazil São Paulo. As a dedicated and creative photographer with a deep appreciation for capturing the essence of culture, people, and places, I am eager to contribute my skills and passion to your team. My journey as a Photographer has been shaped by an unwavering commitment to storytelling through visual artistry, and I am particularly drawn to the dynamic opportunities that São Paulo offers as one of Brazil’s most vibrant and culturally rich cities.</w:t>
      </w:r>
    </w:p>
    <w:p>
      <w:pPr>
        <w:pStyle w:val="BodyText"/>
      </w:pPr>
      <w:r>
        <w:t xml:space="preserve">With over [X years] of experience in photography, I have honed my craft across diverse genres, including portrait, street, editorial, and event photography. My work has been featured in both local and international platforms, reflecting my ability to blend technical precision with a unique artistic vision. In Brazil São Paulo specifically, I have had the privilege of documenting the city’s ever-evolving landscapes—whether it’s the bustling streets of Vila Madalena, the architectural marvels of Liberdade, or the serene beauty of Ibirapuera Park. These experiences have not only sharpened my skills but also deepened my understanding of São Paulo’s cultural and social fabric.</w:t>
      </w:r>
    </w:p>
    <w:bookmarkStart w:id="20" w:name="why-brazil-são-paulo"/>
    <w:p>
      <w:pPr>
        <w:pStyle w:val="Heading2"/>
      </w:pPr>
      <w:r>
        <w:t xml:space="preserve">Why Brazil São Paulo?</w:t>
      </w:r>
    </w:p>
    <w:p>
      <w:pPr>
        <w:pStyle w:val="FirstParagraph"/>
      </w:pPr>
      <w:r>
        <w:t xml:space="preserve">Brazil São Paulo is more than just a location; it is a canvas of inspiration. As a Photographer, I thrive in environments where creativity knows no bounds, and São Paulo provides an unparalleled backdrop for capturing the energy of urban life, the diversity of its people, and the richness of its traditions. The city’s fusion of modernity and tradition, from its cutting-edge art galleries to its historic neighborhoods, offers endless opportunities to create compelling visuals that resonate with authenticity.</w:t>
      </w:r>
    </w:p>
    <w:p>
      <w:pPr>
        <w:pStyle w:val="BodyText"/>
      </w:pPr>
      <w:r>
        <w:t xml:space="preserve">My work in São Paulo has been guided by a desire to celebrate the city’s uniqueness. For instance, I recently collaborated with a local fashion brand to produce a campaign that highlighted the intersection of Brazilian heritage and contemporary style. This project required not only technical expertise but also an ability to connect with the cultural nuances of the region—a skill I have developed through years of immersive experiences in Brazil. Whether it’s capturing the vibrant colors of Carnival or the quiet moments of everyday life, I approach each assignment with a deep respect for the subject and a commitment to excellence.</w:t>
      </w:r>
    </w:p>
    <w:bookmarkEnd w:id="20"/>
    <w:bookmarkStart w:id="21" w:name="technical-expertise-and-creative-vision"/>
    <w:p>
      <w:pPr>
        <w:pStyle w:val="Heading2"/>
      </w:pPr>
      <w:r>
        <w:t xml:space="preserve">Technical Expertise and Creative Vision</w:t>
      </w:r>
    </w:p>
    <w:p>
      <w:pPr>
        <w:pStyle w:val="FirstParagraph"/>
      </w:pPr>
      <w:r>
        <w:t xml:space="preserve">As a Photographer, I am proficient in using industry-standard equipment and software, including [mention specific cameras, lenses, or editing tools like Adobe Photoshop/Lightroom]. My technical skills are complemented by a strong creative vision that allows me to transform ordinary moments into extraordinary images. I believe that photography is not just about capturing what is seen but also about conveying emotion, narrative, and perspective. This philosophy has been the cornerstone of my work in Brazil São Paulo, where I have consistently delivered projects that align with the highest standards of quality and originality.</w:t>
      </w:r>
    </w:p>
    <w:p>
      <w:pPr>
        <w:pStyle w:val="BodyText"/>
      </w:pPr>
      <w:r>
        <w:t xml:space="preserve">Additionally, I am well-versed in working under pressure and adapting to fast-paced environments. Whether it’s a high-profile event, a tight deadline, or an unpredictable outdoor shoot, I remain focused on delivering results that exceed expectations. My ability to communicate effectively with clients and collaborate with teams has also been instrumental in building long-term relationships and ensuring project success.</w:t>
      </w:r>
    </w:p>
    <w:bookmarkEnd w:id="21"/>
    <w:bookmarkStart w:id="22" w:name="why-company-name"/>
    <w:p>
      <w:pPr>
        <w:pStyle w:val="Heading2"/>
      </w:pPr>
      <w:r>
        <w:t xml:space="preserve">Why [Company Name]?</w:t>
      </w:r>
    </w:p>
    <w:p>
      <w:pPr>
        <w:pStyle w:val="FirstParagraph"/>
      </w:pPr>
      <w:r>
        <w:t xml:space="preserve">I am particularly drawn to [Company Name] because of your reputation for excellence in the photography industry and your dedication to innovation. Your work in Brazil São Paulo has consistently set a benchmark for creativity and professionalism, and I am eager to contribute my skills to a team that values artistic integrity as much as technical mastery. I am especially impressed by [mention a specific project, campaign, or value of the company], which aligns with my own passion for storytelling through imagery.</w:t>
      </w:r>
    </w:p>
    <w:p>
      <w:pPr>
        <w:pStyle w:val="BodyText"/>
      </w:pPr>
      <w:r>
        <w:t xml:space="preserve">What excites me most about this opportunity is the chance to collaborate with a team that shares my vision for pushing the boundaries of photography. I am confident that my experience in Brazil São Paulo, combined with my adaptability and dedication, would make me a valuable asset to your organization. I am also eager to learn from your team and grow alongside professionals who are driven by innovation and creativity.</w:t>
      </w:r>
    </w:p>
    <w:bookmarkEnd w:id="22"/>
    <w:bookmarkStart w:id="23" w:name="conclusion"/>
    <w:p>
      <w:pPr>
        <w:pStyle w:val="Heading2"/>
      </w:pPr>
      <w:r>
        <w:t xml:space="preserve">Conclusion</w:t>
      </w:r>
    </w:p>
    <w:p>
      <w:pPr>
        <w:pStyle w:val="FirstParagraph"/>
      </w:pPr>
      <w:r>
        <w:t xml:space="preserve">In conclusion, I am enthusiastic about the possibility of joining [Company Name] as a Photographer in Brazil São Paulo. My background in photography, combined with my deep connection to this vibrant city, positions me to contribute meaningfully to your projects and goals. I would be honored to bring my skills, creativity, and passion for visual storytelling to your team.</w:t>
      </w:r>
    </w:p>
    <w:p>
      <w:pPr>
        <w:pStyle w:val="BodyText"/>
      </w:pPr>
      <w:r>
        <w:t xml:space="preserve">Thank you for considering my application. I look forward to the opportunity to discuss how I can contribute to [Company Name]’s continued success in Brazil São Paulo. Please feel free to contact me at [your phone number] or [your email address] at your earliest convenience.</w:t>
      </w:r>
    </w:p>
    <w:p>
      <w:pPr>
        <w:pStyle w:val="BodyText"/>
      </w:pPr>
      <w:r>
        <w:t xml:space="preserve">Sincerely,</w:t>
      </w:r>
      <w:r>
        <w:br/>
      </w:r>
      <w:r>
        <w:t xml:space="preserve">[Your Full Name]</w:t>
      </w:r>
      <w:r>
        <w:br/>
      </w:r>
      <w:r>
        <w:t xml:space="preserve">[Your Phone Number]</w:t>
      </w:r>
      <w:r>
        <w:br/>
      </w:r>
      <w:r>
        <w:t xml:space="preserve">[Your Email Address]</w:t>
      </w:r>
      <w:r>
        <w:br/>
      </w:r>
      <w:r>
        <w:t xml:space="preserve">[LinkedIn Profile or Portfolio Websit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otographer Position in Brazil São Paulo</dc:title>
  <dc:creator/>
  <dc:language>en</dc:language>
  <cp:keywords/>
  <dcterms:created xsi:type="dcterms:W3CDTF">2026-07-24T04:55:43Z</dcterms:created>
  <dcterms:modified xsi:type="dcterms:W3CDTF">2026-07-24T04:55:43Z</dcterms:modified>
</cp:coreProperties>
</file>

<file path=docProps/custom.xml><?xml version="1.0" encoding="utf-8"?>
<Properties xmlns="http://schemas.openxmlformats.org/officeDocument/2006/custom-properties" xmlns:vt="http://schemas.openxmlformats.org/officeDocument/2006/docPropsVTypes"/>
</file>